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a8e2bb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485feea-4208-4473-acfd-d8efedd40ad2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8ae30f53-bf96-4170-9f3e-adb79db6261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391b56c-edae-4e68-abe5-662768496bfe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2:32Z</dcterms:created>
  <dcterms:modified xsi:type="dcterms:W3CDTF">2023-07-08T20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